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Advanced Automotive Mechanic Training in Nairobi, Kenya</w:t>
      </w:r>
    </w:p>
    <w:bookmarkEnd w:id="20"/>
    <w:p>
      <w:pPr>
        <w:pStyle w:val="BodyText"/>
      </w:pPr>
      <w:r>
        <w:rPr>
          <w:bCs/>
          <w:b/>
        </w:rPr>
        <w:t xml:space="preserve">Applicant Name:</w:t>
      </w:r>
      <w:r>
        <w:t xml:space="preserve"> </w:t>
      </w:r>
      <w:r>
        <w:t xml:space="preserve">David Otieno Mwangi</w:t>
      </w:r>
    </w:p>
    <w:p>
      <w:pPr>
        <w:pStyle w:val="BodyText"/>
      </w:pPr>
      <w:r>
        <w:rPr>
          <w:bCs/>
          <w:b/>
        </w:rPr>
        <w:t xml:space="preserve">Address:</w:t>
      </w:r>
      <w:r>
        <w:t xml:space="preserve"> </w:t>
      </w:r>
      <w:r>
        <w:t xml:space="preserve">P.O. Box 4567, Nairobi, Kenya</w:t>
      </w:r>
    </w:p>
    <w:p>
      <w:pPr>
        <w:pStyle w:val="BodyText"/>
      </w:pPr>
      <w:r>
        <w:rPr>
          <w:bCs/>
          <w:b/>
        </w:rPr>
        <w:t xml:space="preserve">Email:</w:t>
      </w:r>
      <w:r>
        <w:t xml:space="preserve"> </w:t>
      </w:r>
      <w:r>
        <w:t xml:space="preserve">david.otieno@kenyamechanic.org |</w:t>
      </w:r>
      <w:r>
        <w:t xml:space="preserve"> </w:t>
      </w:r>
      <w:r>
        <w:rPr>
          <w:bCs/>
          <w:b/>
        </w:rPr>
        <w:t xml:space="preserve">Phone:</w:t>
      </w:r>
      <w:r>
        <w:t xml:space="preserve"> </w:t>
      </w:r>
      <w:r>
        <w:t xml:space="preserve">+254 722 345 678</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Automotive Skills Development Foundation (ASDF)</w:t>
      </w:r>
      <w:r>
        <w:br/>
      </w:r>
      <w:r>
        <w:t xml:space="preserve">P.O. Box 7890, Nairobi, Kenya</w:t>
      </w:r>
    </w:p>
    <w:bookmarkStart w:id="21" w:name="Xf5a6616a6464f7f20189983118439661bc04267"/>
    <w:p>
      <w:pPr>
        <w:pStyle w:val="Heading2"/>
      </w:pPr>
      <w:r>
        <w:t xml:space="preserve">Subject: Urgent Request for Scholarship Support to Advance as a Professional Mechanic in Nairobi, Kenya</w:t>
      </w:r>
    </w:p>
    <w:p>
      <w:pPr>
        <w:pStyle w:val="FirstParagraph"/>
      </w:pPr>
      <w:r>
        <w:t xml:space="preserve">Dear Esteemed Scholarship Committee,</w:t>
      </w:r>
    </w:p>
    <w:p>
      <w:pPr>
        <w:pStyle w:val="BodyText"/>
      </w:pPr>
      <w:r>
        <w:t xml:space="preserve">I am writing this Scholarship Application Letter with profound respect for the Automotive Skills Development Foundation’s (ASDF) transformative work in empowering Kenyan youth through technical education. As a dedicated aspiring mechanic from Kibera slums in Nairobi, I humbly request your support for advanced automotive training at the Kenya National Polytechnic (K.N.P.) to become a certified Master Mechanic—a profession that is not just my career path but my commitment to solving Nairobi’s critical transport crisis.</w:t>
      </w:r>
    </w:p>
    <w:p>
      <w:pPr>
        <w:pStyle w:val="BodyText"/>
      </w:pPr>
      <w:r>
        <w:t xml:space="preserve">My journey as a mechanic began at age 14 when I started assisting my uncle at his roadside workshop near Jomo Kenyatta International Airport (JKIA). In Kenya Nairobi, where over 60% of urban households rely on matatus (minibuses) for daily commute, I witnessed firsthand how poorly maintained vehicles endanger lives. Last year alone, a faulty brake system caused an accident involving 12 matatu passengers in Kiambu Road—a tragedy that could have been prevented with proper technical training. This incident ignited my resolve to master the craft professionally rather than merely patching up broken parts.</w:t>
      </w:r>
    </w:p>
    <w:p>
      <w:pPr>
        <w:pStyle w:val="BodyText"/>
      </w:pPr>
      <w:r>
        <w:t xml:space="preserve">For three years, I’ve worked as an apprentice mechanic at "Nairobi Auto Care," a family-owned garage servicing over 200 vehicles weekly in Eastleigh neighborhood. While I’ve gained practical experience diagnosing engine issues and replacing worn components, my lack of formal certification limits my impact. Without ASDF’s advanced training program, I remain unable to address modern vehicle systems—like hybrid electric components in newer matatus or GPS fleet management tools essential for Nairobi’s congested roads. Kenya’s automotive sector is growing at 5% annually (National Bureau of Statistics, 2023), yet 78% of mechanics lack certified technical education (Kenya Technical University Report). I refuse to be part of that statistic.</w:t>
      </w:r>
    </w:p>
    <w:p>
      <w:pPr>
        <w:pStyle w:val="BodyText"/>
      </w:pPr>
      <w:r>
        <w:t xml:space="preserve">Financial barriers have been my greatest obstacle. As the eldest son in a household of six, I earn KES 15,000 monthly from my apprenticeship—barely covering rent for our two-room shack near Dandora. My parents work as casual laborers at the Nairobi City Market; their combined income (KES 32,000/month) is consumed by food and medical costs. The KES 450,000 fee for the Advanced Mechanics Diploma at K.N.P.—which includes tools, workshop access, and industry internships—remains unattainable without scholarship support. I’ve saved KES 28,500 through late-night shifts at the garage but still face a deficit of KES 421,500. This Scholarship Application Letter represents not just my personal hope but Nairobi’s urgent need for skilled technicians.</w:t>
      </w:r>
    </w:p>
    <w:p>
      <w:pPr>
        <w:pStyle w:val="BodyText"/>
      </w:pPr>
      <w:r>
        <w:t xml:space="preserve">My commitment to community impact is non-negotiable. Upon certification, I’ll establish "Nairobi Auto Solutions" in my neighborhood—a free diagnostic clinic for low-income matatu drivers and a mentorship program for 30 youth from Kibera by 2026. In Kenya Nairobi, where transport costs consume up to 45% of household income (World Bank), reliable mechanics directly reduce commute expenses and improve livelihoods. I’ve already trained five street boys from my area in basic engine checks; they now earn KES 500/day as junior technicians for local garages. With ASDF’s support, I’ll scale this model across Nairobi’s informal transport hubs.</w:t>
      </w:r>
    </w:p>
    <w:p>
      <w:pPr>
        <w:pStyle w:val="BodyText"/>
      </w:pPr>
      <w:r>
        <w:t xml:space="preserve">What sets me apart is my understanding of Nairobi’s unique mechanical challenges. In a city where 37% of vehicles exceed 15 years (Kenya Automobile Association), I’ve developed customized repair methods for aging Ford Transit models that dominate matatu fleets. Last month, I redesigned exhaust systems for six matatus to comply with new Nairobi City Council emissions standards—saving owners KES 80,000 in costly engine replacements. This innovation stems from years of working amidst Nairobi’s traffic chaos: understanding how dust, humidity, and uneven roads accelerate wear-and-tear beyond textbook scenarios.</w:t>
      </w:r>
    </w:p>
    <w:p>
      <w:pPr>
        <w:pStyle w:val="BodyText"/>
      </w:pPr>
      <w:r>
        <w:t xml:space="preserve">I’ve attached proof of my apprenticeship at Nairobi Auto Care (Letter of Recommendation #NAC/APP/2023), community impact metrics from my Kibera training initiative, and a detailed budget for the ASDF scholarship. I’m also prepared to commit 40 hours monthly to ASDF’s youth outreach program after certification—teaching safe driving practices at Nairobi’s secondary schools. This isn’t merely about becoming a Mechanic; it’s about building Nairobi’s future road safety from the ground up.</w:t>
      </w:r>
    </w:p>
    <w:p>
      <w:pPr>
        <w:pStyle w:val="BodyText"/>
      </w:pPr>
      <w:r>
        <w:t xml:space="preserve">The Automotive Skills Development Foundation has transformed countless Kenyan mechanics into leaders. Your 2019 scholarship recipient, Agnes Wambui, now owns three workshops in Mombasa and trains 50 apprentices annually. I aspire to follow her legacy—but first, I need your partnership. As Nairobi’s traffic worsens daily (a 38% increase in accidents since 2018), skilled mechanics like me are Kenya’s unsung heroes. This scholarship won’t just fund my diploma; it will deploy a trained professional into Nairobi’s most critical mobility gap.</w:t>
      </w:r>
    </w:p>
    <w:p>
      <w:pPr>
        <w:pStyle w:val="BodyText"/>
      </w:pPr>
      <w:r>
        <w:t xml:space="preserve">I implore you to consider how this investment ripples through our community: Every certified mechanic reduces traffic fatalities, lowers transport costs for 10+ families, and creates jobs for youth. In Kenya Nairobi, where the informal sector employs 75% of mechanics (ILO Report), your support closes the gap between survival work and professional service.</w:t>
      </w:r>
    </w:p>
    <w:p>
      <w:pPr>
        <w:pStyle w:val="BodyText"/>
      </w:pPr>
      <w:r>
        <w:t xml:space="preserve">Thank you for reviewing this Scholarship Application Letter with urgency. I welcome the opportunity to discuss my vision at your convenience. As a mechanic who repairs Nairobi’s heartbeat, I pledge to honor ASDF’s trust by becoming a catalyst for safer roads across Kenya.</w:t>
      </w:r>
    </w:p>
    <w:p>
      <w:pPr>
        <w:pStyle w:val="BodyText"/>
      </w:pPr>
      <w:r>
        <w:t xml:space="preserve">Respectfully,</w:t>
      </w:r>
    </w:p>
    <w:p>
      <w:pPr>
        <w:pStyle w:val="BodyText"/>
      </w:pPr>
      <w:r>
        <w:rPr>
          <w:bCs/>
          <w:b/>
        </w:rPr>
        <w:t xml:space="preserve">David Otieno Mwangi</w:t>
      </w:r>
      <w:r>
        <w:br/>
      </w:r>
      <w:r>
        <w:t xml:space="preserve">Certified Automotive Apprentice (Nairobi Auto Care)</w:t>
      </w:r>
      <w:r>
        <w:br/>
      </w:r>
      <w:r>
        <w:t xml:space="preserve">Kibera, Nairobi, Kenya</w:t>
      </w:r>
    </w:p>
    <w:p>
      <w:pPr>
        <w:pStyle w:val="BodyText"/>
      </w:pPr>
      <w:r>
        <w:rPr>
          <w:bCs/>
          <w:b/>
        </w:rPr>
        <w:t xml:space="preserve">Attachments:</w:t>
      </w:r>
    </w:p>
    <w:p>
      <w:pPr>
        <w:numPr>
          <w:ilvl w:val="0"/>
          <w:numId w:val="1001"/>
        </w:numPr>
        <w:pStyle w:val="Compact"/>
      </w:pPr>
      <w:r>
        <w:t xml:space="preserve">• Letter of Recommendation from Nairobi Auto Care (P.O. Box 789, Nairobi)</w:t>
      </w:r>
    </w:p>
    <w:p>
      <w:pPr>
        <w:numPr>
          <w:ilvl w:val="0"/>
          <w:numId w:val="1001"/>
        </w:numPr>
        <w:pStyle w:val="Compact"/>
      </w:pPr>
      <w:r>
        <w:t xml:space="preserve">• Community Impact Report: Kibera Youth Mechanics Initiative (2021-2023)</w:t>
      </w:r>
    </w:p>
    <w:p>
      <w:pPr>
        <w:numPr>
          <w:ilvl w:val="0"/>
          <w:numId w:val="1001"/>
        </w:numPr>
        <w:pStyle w:val="Compact"/>
      </w:pPr>
      <w:r>
        <w:t xml:space="preserve">• Detailed Budget Breakdown for Advanced Mechanics Diploma</w:t>
      </w:r>
    </w:p>
    <w:p>
      <w:pPr>
        <w:pStyle w:val="FirstParagraph"/>
      </w:pPr>
      <w:r>
        <w:t xml:space="preserve">"In Nairobi, every repaired brake brings hope to a family. I seek your scholarship not for myself, but for the 1.2 million commuters who depend on safe roa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Kenya Nairobi</dc:title>
  <dc:creator/>
  <dc:language>en</dc:language>
  <cp:keywords/>
  <dcterms:created xsi:type="dcterms:W3CDTF">2026-07-24T06:00:11Z</dcterms:created>
  <dcterms:modified xsi:type="dcterms:W3CDTF">2026-07-24T06:00:11Z</dcterms:modified>
</cp:coreProperties>
</file>

<file path=docProps/custom.xml><?xml version="1.0" encoding="utf-8"?>
<Properties xmlns="http://schemas.openxmlformats.org/officeDocument/2006/custom-properties" xmlns:vt="http://schemas.openxmlformats.org/officeDocument/2006/docPropsVTypes"/>
</file>